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r w:rsidRPr="00DF1C4B">
        <w:rPr>
          <w:rFonts w:cs="Arial"/>
          <w:lang w:eastAsia="ko-KR"/>
        </w:rPr>
        <w:t xml:space="preserve">does not provide NR Tx Profile </w:t>
      </w:r>
      <w:commentRangeEnd w:id="4"/>
      <w:r w:rsidR="00BB7317">
        <w:rPr>
          <w:rStyle w:val="CommentReference"/>
        </w:rPr>
        <w:commentReference w:id="4"/>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r w:rsidRPr="006A6867">
              <w:rPr>
                <w:rFonts w:eastAsiaTheme="minorEastAsia" w:cs="Arial"/>
                <w:color w:val="FF0000"/>
                <w:lang w:eastAsia="ko-KR"/>
              </w:rPr>
              <w:t xml:space="preserve">When the upper layer does not provide </w:t>
            </w:r>
            <w:proofErr w:type="gramStart"/>
            <w:r w:rsidRPr="006A6867">
              <w:rPr>
                <w:rFonts w:eastAsiaTheme="minorEastAsia" w:cs="Arial"/>
                <w:color w:val="FF0000"/>
                <w:lang w:eastAsia="ko-KR"/>
              </w:rPr>
              <w:t>NR</w:t>
            </w:r>
            <w:r w:rsidR="00BF5321">
              <w:rPr>
                <w:rFonts w:eastAsiaTheme="minorEastAsia" w:cs="Arial"/>
                <w:color w:val="FF0000"/>
                <w:lang w:eastAsia="ko-KR"/>
              </w:rPr>
              <w:t xml:space="preserve"> </w:t>
            </w:r>
            <w:r w:rsidRPr="006A6867">
              <w:rPr>
                <w:rFonts w:eastAsiaTheme="minorEastAsia" w:cs="Arial"/>
                <w:color w:val="FF0000"/>
                <w:lang w:eastAsia="ko-KR"/>
              </w:rPr>
              <w:t>Tx</w:t>
            </w:r>
            <w:proofErr w:type="gramEnd"/>
            <w:r w:rsidRPr="006A6867">
              <w:rPr>
                <w:rFonts w:eastAsiaTheme="minorEastAsia" w:cs="Arial"/>
                <w:color w:val="FF0000"/>
                <w:lang w:eastAsia="ko-KR"/>
              </w:rPr>
              <w:t xml:space="preserve">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5"/>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5"/>
            <w:r w:rsidR="00AC6F85">
              <w:rPr>
                <w:rStyle w:val="CommentReference"/>
              </w:rPr>
              <w:commentReference w:id="5"/>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GC, UE reports L2 id and </w:t>
            </w:r>
            <w:commentRangeStart w:id="6"/>
            <w:r w:rsidRPr="00CA4893">
              <w:rPr>
                <w:rFonts w:eastAsiaTheme="minorEastAsia" w:cs="Arial"/>
                <w:lang w:eastAsia="ko-KR"/>
              </w:rPr>
              <w:t>SL DRX on/off indication</w:t>
            </w:r>
            <w:commentRangeEnd w:id="6"/>
            <w:r w:rsidR="0056420D">
              <w:rPr>
                <w:rStyle w:val="CommentReference"/>
              </w:rPr>
              <w:commentReference w:id="6"/>
            </w:r>
            <w:r>
              <w:rPr>
                <w:rFonts w:eastAsiaTheme="minorEastAsia" w:cs="Arial"/>
                <w:lang w:eastAsia="ko-KR"/>
              </w:rPr>
              <w:t xml:space="preserve"> </w:t>
            </w:r>
            <w:r w:rsidRPr="00CA4893">
              <w:rPr>
                <w:rFonts w:eastAsiaTheme="minorEastAsia" w:cs="Arial"/>
                <w:color w:val="FF0000"/>
                <w:lang w:eastAsia="ko-KR"/>
              </w:rPr>
              <w:t xml:space="preserve">to the </w:t>
            </w:r>
            <w:proofErr w:type="spellStart"/>
            <w:r w:rsidRPr="00CA4893">
              <w:rPr>
                <w:rFonts w:eastAsiaTheme="minorEastAsia" w:cs="Arial"/>
                <w:color w:val="FF0000"/>
                <w:lang w:eastAsia="ko-KR"/>
              </w:rPr>
              <w:t>gNB</w:t>
            </w:r>
            <w:proofErr w:type="spellEnd"/>
            <w:r w:rsidRPr="00CA4893">
              <w:rPr>
                <w:rFonts w:eastAsiaTheme="minorEastAsia" w:cs="Arial"/>
                <w:color w:val="FF0000"/>
                <w:lang w:eastAsia="ko-KR"/>
              </w:rPr>
              <w:t>.</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77777777" w:rsidR="00F0468A" w:rsidRPr="003D2CFE" w:rsidRDefault="00F0468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000CC96B" w:rsidR="00377A81" w:rsidRPr="0080549E" w:rsidRDefault="005112A9" w:rsidP="005112A9">
      <w:pPr>
        <w:spacing w:after="120"/>
        <w:ind w:left="993" w:hanging="993"/>
        <w:rPr>
          <w:rFonts w:ascii="Arial" w:hAnsi="Arial" w:cs="Arial"/>
          <w:color w:val="000000"/>
          <w:szCs w:val="21"/>
          <w:shd w:val="clear" w:color="auto" w:fill="FFFFFF"/>
          <w:lang w:val="en-US" w:eastAsia="zh-CN"/>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377A81" w:rsidRPr="0080549E">
        <w:rPr>
          <w:rFonts w:ascii="Arial" w:hAnsi="Arial" w:cs="Arial"/>
        </w:rPr>
        <w:t>.</w:t>
      </w: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ualcomm" w:date="2022-05-18T00:32:00Z" w:initials="QC">
    <w:p w14:paraId="6AABEDE4" w14:textId="1ACFE8D5" w:rsidR="00BB7317" w:rsidRDefault="00BB7317">
      <w:pPr>
        <w:pStyle w:val="CommentText"/>
      </w:pPr>
      <w:r>
        <w:rPr>
          <w:rStyle w:val="CommentReference"/>
        </w:rPr>
        <w:annotationRef/>
      </w:r>
      <w:r>
        <w:t xml:space="preserve">If one of the service types associated to an L2 destination ID doesn’t have Tx Profile and all other service types are mapped with Tx Profiles with “SL DRX”, will Tx Profile(s) be passed to AS? </w:t>
      </w:r>
    </w:p>
  </w:comment>
  <w:comment w:id="5"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6"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bookmarkStart w:id="7" w:name="_GoBack"/>
      <w:bookmarkEnd w:id="7"/>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BEDE4" w15:done="0"/>
  <w15:commentEx w15:paraId="5F4DB605" w15:done="0"/>
  <w15:commentEx w15:paraId="737DAC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BEDE4" w16cid:durableId="262EBD0D"/>
  <w16cid:commentId w16cid:paraId="5F4DB605" w16cid:durableId="262F87AE"/>
  <w16cid:commentId w16cid:paraId="737DAC8D" w16cid:durableId="262F9E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6E826" w14:textId="77777777" w:rsidR="00B426FB" w:rsidRDefault="00B426FB" w:rsidP="00ED196F">
      <w:r>
        <w:separator/>
      </w:r>
    </w:p>
  </w:endnote>
  <w:endnote w:type="continuationSeparator" w:id="0">
    <w:p w14:paraId="1BB26E9F" w14:textId="77777777" w:rsidR="00B426FB" w:rsidRDefault="00B426FB"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Malgun Gothic"/>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87345" w14:textId="77777777" w:rsidR="00B426FB" w:rsidRDefault="00B426FB" w:rsidP="00ED196F">
      <w:r>
        <w:separator/>
      </w:r>
    </w:p>
  </w:footnote>
  <w:footnote w:type="continuationSeparator" w:id="0">
    <w:p w14:paraId="2693EC5F" w14:textId="77777777" w:rsidR="00B426FB" w:rsidRDefault="00B426FB"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OPPO (Bingxue)">
    <w15:presenceInfo w15:providerId="None" w15:userId="OPPO (Bingxue) "/>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22FAD"/>
    <w:rsid w:val="00123688"/>
    <w:rsid w:val="00131DC7"/>
    <w:rsid w:val="00131F91"/>
    <w:rsid w:val="00133B2B"/>
    <w:rsid w:val="00134C53"/>
    <w:rsid w:val="00136114"/>
    <w:rsid w:val="001376FF"/>
    <w:rsid w:val="00140C0E"/>
    <w:rsid w:val="0014659F"/>
    <w:rsid w:val="001477A8"/>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807"/>
    <w:rsid w:val="001A1ADE"/>
    <w:rsid w:val="001A35B6"/>
    <w:rsid w:val="001A3DEC"/>
    <w:rsid w:val="001B3251"/>
    <w:rsid w:val="001B3A51"/>
    <w:rsid w:val="001B5161"/>
    <w:rsid w:val="001B6113"/>
    <w:rsid w:val="001C0F7A"/>
    <w:rsid w:val="001C3549"/>
    <w:rsid w:val="001C5374"/>
    <w:rsid w:val="001D13AD"/>
    <w:rsid w:val="001D15BE"/>
    <w:rsid w:val="001D4D71"/>
    <w:rsid w:val="001D5C16"/>
    <w:rsid w:val="001D6610"/>
    <w:rsid w:val="001D669F"/>
    <w:rsid w:val="001E6B1A"/>
    <w:rsid w:val="001E77AC"/>
    <w:rsid w:val="001F147D"/>
    <w:rsid w:val="001F44BD"/>
    <w:rsid w:val="00203086"/>
    <w:rsid w:val="00205AC5"/>
    <w:rsid w:val="002065C9"/>
    <w:rsid w:val="002067ED"/>
    <w:rsid w:val="00210A3F"/>
    <w:rsid w:val="002175D3"/>
    <w:rsid w:val="0022124B"/>
    <w:rsid w:val="00224DB9"/>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5139"/>
    <w:rsid w:val="005667EF"/>
    <w:rsid w:val="00571F9A"/>
    <w:rsid w:val="00582179"/>
    <w:rsid w:val="0059009C"/>
    <w:rsid w:val="005A104E"/>
    <w:rsid w:val="005B0E1D"/>
    <w:rsid w:val="005B2053"/>
    <w:rsid w:val="005B2A24"/>
    <w:rsid w:val="005C0C8A"/>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B1929"/>
    <w:rsid w:val="007B3B4A"/>
    <w:rsid w:val="007B4F20"/>
    <w:rsid w:val="007B4F4C"/>
    <w:rsid w:val="007C3BC8"/>
    <w:rsid w:val="007E1127"/>
    <w:rsid w:val="007E3CEC"/>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3DC2"/>
    <w:rsid w:val="008760EE"/>
    <w:rsid w:val="00877906"/>
    <w:rsid w:val="00880BAD"/>
    <w:rsid w:val="0088301C"/>
    <w:rsid w:val="00885817"/>
    <w:rsid w:val="00885890"/>
    <w:rsid w:val="008861F2"/>
    <w:rsid w:val="00887306"/>
    <w:rsid w:val="00887F13"/>
    <w:rsid w:val="008A20FB"/>
    <w:rsid w:val="008B2616"/>
    <w:rsid w:val="008B4528"/>
    <w:rsid w:val="008C40AE"/>
    <w:rsid w:val="008C43F2"/>
    <w:rsid w:val="008D098C"/>
    <w:rsid w:val="008D7668"/>
    <w:rsid w:val="008D77D3"/>
    <w:rsid w:val="008E0471"/>
    <w:rsid w:val="008E7763"/>
    <w:rsid w:val="008F174B"/>
    <w:rsid w:val="008F2903"/>
    <w:rsid w:val="0090172D"/>
    <w:rsid w:val="00902C18"/>
    <w:rsid w:val="00904A3F"/>
    <w:rsid w:val="00910C2C"/>
    <w:rsid w:val="00914971"/>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22A87"/>
    <w:rsid w:val="00A23D73"/>
    <w:rsid w:val="00A26C97"/>
    <w:rsid w:val="00A30140"/>
    <w:rsid w:val="00A3336F"/>
    <w:rsid w:val="00A3587A"/>
    <w:rsid w:val="00A37D21"/>
    <w:rsid w:val="00A408A6"/>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F37F8"/>
    <w:rsid w:val="00AF3BF4"/>
    <w:rsid w:val="00AF5F6A"/>
    <w:rsid w:val="00B0160C"/>
    <w:rsid w:val="00B17ECC"/>
    <w:rsid w:val="00B26410"/>
    <w:rsid w:val="00B27CE8"/>
    <w:rsid w:val="00B31AE5"/>
    <w:rsid w:val="00B37559"/>
    <w:rsid w:val="00B400AA"/>
    <w:rsid w:val="00B42531"/>
    <w:rsid w:val="00B426FB"/>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5921"/>
    <w:rsid w:val="00EC6912"/>
    <w:rsid w:val="00EC6F07"/>
    <w:rsid w:val="00EC7F93"/>
    <w:rsid w:val="00ED0A78"/>
    <w:rsid w:val="00ED196F"/>
    <w:rsid w:val="00ED7262"/>
    <w:rsid w:val="00EE5311"/>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86F777-422C-43CC-BAFB-DFC32E33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399</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Huawei, HiSilicon</cp:lastModifiedBy>
  <cp:revision>2</cp:revision>
  <dcterms:created xsi:type="dcterms:W3CDTF">2022-05-18T14:37:00Z</dcterms:created>
  <dcterms:modified xsi:type="dcterms:W3CDTF">2022-05-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